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67DF03C9" w:rsidR="00766C3E" w:rsidRPr="00E74F5F" w:rsidRDefault="00636EF1" w:rsidP="00E74F5F">
      <w:pPr>
        <w:pStyle w:val="ATJabs"/>
      </w:pPr>
      <w:r w:rsidRPr="00636EF1">
        <w:t xml:space="preserve">This is a “live” template </w:t>
      </w:r>
      <w:r w:rsidR="009B28C1">
        <w:t xml:space="preserve">for all types of </w:t>
      </w:r>
      <w:r w:rsidR="004837D4">
        <w:t>HASS</w:t>
      </w:r>
      <w:r w:rsidR="009B28C1">
        <w:t xml:space="preserve">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w:t>
      </w:r>
      <w:r w:rsidR="004837D4">
        <w:t>HASS</w:t>
      </w:r>
      <w:r w:rsidR="009B28C1">
        <w:t xml:space="preserv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built-in</w:t>
      </w:r>
      <w:r w:rsidR="002D017E">
        <w:t>.</w:t>
      </w:r>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for tangible reasons need to do so,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61B40FBC" w:rsidR="00062A97" w:rsidRDefault="004837D4" w:rsidP="00062A97">
      <w:pPr>
        <w:pStyle w:val="ATJbodytext"/>
      </w:pPr>
      <w:bookmarkStart w:id="8" w:name="_Hlk118293920"/>
      <w:bookmarkEnd w:id="5"/>
      <w:bookmarkEnd w:id="6"/>
      <w:bookmarkEnd w:id="7"/>
      <w:r>
        <w:t>HASS</w:t>
      </w:r>
      <w:r w:rsidR="008F586E">
        <w:t xml:space="preserve"> articles use the ATJ defined font styles throughout. The template has been created to ensure the compliance. This is achieved by locking some of the prescribed styles and mak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list. You can use what suits best to present your work, as long as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7C0488C2" w:rsidR="008F3A06" w:rsidRDefault="004837D4" w:rsidP="008F3A06">
      <w:pPr>
        <w:pStyle w:val="ATJbodytext"/>
      </w:pPr>
      <w:r>
        <w:t>HASS</w:t>
      </w:r>
      <w:r w:rsidR="006E0149">
        <w:t xml:space="preserve"> does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 in </w:t>
      </w:r>
      <w:r>
        <w:t>HASS</w:t>
      </w:r>
      <w:r w:rsidR="006E0149">
        <w:t xml:space="preserve"> is to acknowledges the rights permission. </w:t>
      </w:r>
      <w:r w:rsidR="008F3A06">
        <w:t>The use of footnotes is strictly limited to the case where the use of them is to enable the publishing of the content legally.</w:t>
      </w:r>
    </w:p>
    <w:p w14:paraId="1A291D24" w14:textId="738598D7" w:rsidR="00187C0B" w:rsidRDefault="008F3A06" w:rsidP="008F3A06">
      <w:pPr>
        <w:pStyle w:val="ATJbodytext"/>
      </w:pPr>
      <w:r>
        <w:t xml:space="preserve">Modern spacing style is used for </w:t>
      </w:r>
      <w:r w:rsidR="004837D4">
        <w:t>HASS</w:t>
      </w:r>
      <w:r>
        <w:t xml:space="preserve">.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11AF7E50" w:rsidR="00855F5D" w:rsidRDefault="00855F5D" w:rsidP="00855F5D">
      <w:pPr>
        <w:pStyle w:val="ATJbodytext"/>
      </w:pPr>
      <w:r>
        <w:t xml:space="preserve">Every figure presented must have a title for it. Captions (a.k.a. legends) are optional. To make the layout neat and allow for sufficient clarification, </w:t>
      </w:r>
      <w:r w:rsidR="004837D4">
        <w:t>HASS</w:t>
      </w:r>
      <w:r>
        <w:t xml:space="preserve">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is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70F8C3A9" w:rsidR="008F3A06" w:rsidRDefault="008F3A06" w:rsidP="008F3A06">
      <w:pPr>
        <w:pStyle w:val="ATJbodytext"/>
      </w:pPr>
      <w:r>
        <w:t xml:space="preserve">The equations or math expressions, though not common in the subject of </w:t>
      </w:r>
      <w:r w:rsidR="004837D4">
        <w:t>HASS</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58881547" w:rsidR="00303F8B" w:rsidRDefault="00303F8B" w:rsidP="00696A06">
      <w:pPr>
        <w:pStyle w:val="ATJbodytext"/>
      </w:pPr>
      <w:r>
        <w:t xml:space="preserve">This live template has defined the general layout requirements for the manuscript for </w:t>
      </w:r>
      <w:r w:rsidR="004837D4">
        <w:t>HASS</w:t>
      </w:r>
      <w:r>
        <w:t xml:space="preserve">.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As a reminder, you need to submit two files, one with your names and affiliation</w:t>
      </w:r>
      <w:r w:rsidR="005B3C53">
        <w:t>s</w:t>
      </w:r>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Please enter acknowledge</w:t>
      </w:r>
      <w:r w:rsidR="005B3C53">
        <w:rPr>
          <w:rFonts w:ascii="Times New Roman" w:hAnsi="Times New Roman" w:cs="Times New Roman"/>
          <w:szCs w:val="22"/>
        </w:rPr>
        <w:t xml:space="preserve">ment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r w:rsidRPr="000E7EEC">
        <w:t>vs.B</w:t>
      </w:r>
      <w:proofErr w:type="spell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Chinese-English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DA3A9" w14:textId="77777777" w:rsidR="00275BDA" w:rsidRDefault="00275BDA" w:rsidP="00E102C3">
      <w:r>
        <w:separator/>
      </w:r>
    </w:p>
    <w:p w14:paraId="7AAC473C" w14:textId="77777777" w:rsidR="00275BDA" w:rsidRDefault="00275BDA" w:rsidP="00E102C3"/>
  </w:endnote>
  <w:endnote w:type="continuationSeparator" w:id="0">
    <w:p w14:paraId="2F3AB48F" w14:textId="77777777" w:rsidR="00275BDA" w:rsidRDefault="00275BDA" w:rsidP="00E102C3">
      <w:r>
        <w:continuationSeparator/>
      </w:r>
    </w:p>
    <w:p w14:paraId="7A2DA052" w14:textId="77777777" w:rsidR="00275BDA" w:rsidRDefault="00275BDA"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73876276"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7F6605AA"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4EE58" w14:textId="77777777" w:rsidR="00275BDA" w:rsidRDefault="00275BDA" w:rsidP="004576B8">
      <w:pPr>
        <w:ind w:firstLine="0"/>
      </w:pPr>
      <w:r>
        <w:separator/>
      </w:r>
    </w:p>
  </w:footnote>
  <w:footnote w:type="continuationSeparator" w:id="0">
    <w:p w14:paraId="320EB28F" w14:textId="77777777" w:rsidR="00275BDA" w:rsidRDefault="00275BDA" w:rsidP="00525478">
      <w:pPr>
        <w:ind w:firstLine="0"/>
      </w:pPr>
      <w:r>
        <w:continuationSeparator/>
      </w:r>
    </w:p>
    <w:p w14:paraId="78E4ECEA" w14:textId="77777777" w:rsidR="00275BDA" w:rsidRDefault="00275BDA"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45B52AC2"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824444">
      <w:t xml:space="preserve">                     </w:t>
    </w:r>
    <w:r w:rsidR="00034E97" w:rsidRPr="00034E97">
      <w:rPr>
        <w:rFonts w:ascii="Arial Narrow" w:hAnsi="Arial Narrow" w:cs="Times New Roman"/>
        <w:bCs/>
        <w:i/>
        <w:iCs/>
        <w:szCs w:val="22"/>
      </w:rPr>
      <w:t>Recent Advances in Humanities Arts and Social Sciences</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7160433C" w:rsidR="00F04B67" w:rsidRDefault="00034E97" w:rsidP="00BD0C3E">
    <w:pPr>
      <w:pStyle w:val="Header"/>
      <w:pBdr>
        <w:bottom w:val="single" w:sz="6" w:space="1" w:color="auto"/>
      </w:pBdr>
      <w:ind w:firstLine="0"/>
      <w:rPr>
        <w:rFonts w:ascii="Arial Narrow" w:hAnsi="Arial Narrow"/>
        <w:b/>
        <w:bCs/>
        <w:sz w:val="20"/>
        <w:szCs w:val="20"/>
      </w:rPr>
    </w:pPr>
    <w:r w:rsidRPr="00034E97">
      <w:rPr>
        <w:rFonts w:ascii="Arial Narrow" w:hAnsi="Arial Narrow"/>
        <w:bCs/>
        <w:i/>
        <w:iCs/>
        <w:szCs w:val="22"/>
      </w:rPr>
      <w:t>Recent Advances in Humanities Arts and Social Sciences</w:t>
    </w:r>
    <w:r w:rsidR="00F04B67">
      <w:rPr>
        <w:rFonts w:ascii="Arial Narrow" w:hAnsi="Arial Narrow"/>
        <w:bCs/>
        <w:iCs/>
        <w:szCs w:val="22"/>
      </w:rPr>
      <w:t xml:space="preserve">                        </w:t>
    </w:r>
    <w:r>
      <w:rPr>
        <w:rFonts w:ascii="Arial Narrow" w:hAnsi="Arial Narrow"/>
        <w:bCs/>
        <w:iCs/>
        <w:szCs w:val="22"/>
      </w:rPr>
      <w:t xml:space="preserve">                 </w:t>
    </w:r>
    <w:r w:rsidR="00A542C7">
      <w:rPr>
        <w:rFonts w:ascii="Arial Narrow" w:hAnsi="Arial Narrow"/>
        <w:bCs/>
        <w:iCs/>
        <w:szCs w:val="22"/>
      </w:rPr>
      <w:t xml:space="preserve">  </w:t>
    </w:r>
    <w:hyperlink r:id="rId1" w:history="1">
      <w:r w:rsidR="00824444" w:rsidRPr="00487966">
        <w:rPr>
          <w:rStyle w:val="Hyperlink"/>
          <w:rFonts w:ascii="Arial Narrow" w:hAnsi="Arial Narrow"/>
          <w:bCs/>
          <w:iCs/>
          <w:szCs w:val="22"/>
        </w:rPr>
        <w:t>https://hass.at-journals.com/</w:t>
      </w:r>
    </w:hyperlink>
  </w:p>
  <w:p w14:paraId="0338BE7D" w14:textId="77777777" w:rsidR="00F04B67" w:rsidRDefault="00F04B67" w:rsidP="00BD0C3E">
    <w:pPr>
      <w:pStyle w:val="Header"/>
      <w:pBdr>
        <w:bottom w:val="single" w:sz="6" w:space="1" w:color="auto"/>
      </w:pBdr>
      <w:ind w:firstLine="0"/>
      <w:rPr>
        <w:rFonts w:ascii="Arial Narrow" w:hAnsi="Arial Narrow"/>
        <w:b/>
        <w:bCs/>
        <w:sz w:val="20"/>
        <w:szCs w:val="20"/>
      </w:rPr>
    </w:pPr>
  </w:p>
  <w:p w14:paraId="32F06EBE"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tKwFALUYH/gtAAAA"/>
  </w:docVars>
  <w:rsids>
    <w:rsidRoot w:val="00027CB1"/>
    <w:rsid w:val="00001044"/>
    <w:rsid w:val="000071C9"/>
    <w:rsid w:val="00014DE2"/>
    <w:rsid w:val="00021D73"/>
    <w:rsid w:val="00023F33"/>
    <w:rsid w:val="000251D5"/>
    <w:rsid w:val="00025A8B"/>
    <w:rsid w:val="00027CB1"/>
    <w:rsid w:val="0003094F"/>
    <w:rsid w:val="0003346B"/>
    <w:rsid w:val="00034E97"/>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A3548"/>
    <w:rsid w:val="001A6792"/>
    <w:rsid w:val="001A6EAE"/>
    <w:rsid w:val="001B0D0C"/>
    <w:rsid w:val="001B4BC4"/>
    <w:rsid w:val="001B6D03"/>
    <w:rsid w:val="001C2344"/>
    <w:rsid w:val="001C7A17"/>
    <w:rsid w:val="001D3D80"/>
    <w:rsid w:val="001D47E7"/>
    <w:rsid w:val="001D5356"/>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55A14"/>
    <w:rsid w:val="00260F71"/>
    <w:rsid w:val="002720DE"/>
    <w:rsid w:val="0027458D"/>
    <w:rsid w:val="00275BDA"/>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44014"/>
    <w:rsid w:val="004558C0"/>
    <w:rsid w:val="00456F88"/>
    <w:rsid w:val="004576B8"/>
    <w:rsid w:val="004600A8"/>
    <w:rsid w:val="0047037D"/>
    <w:rsid w:val="00477945"/>
    <w:rsid w:val="004837D4"/>
    <w:rsid w:val="00484631"/>
    <w:rsid w:val="00484F1C"/>
    <w:rsid w:val="004860F7"/>
    <w:rsid w:val="00486B99"/>
    <w:rsid w:val="0049108D"/>
    <w:rsid w:val="00491B35"/>
    <w:rsid w:val="00494C7E"/>
    <w:rsid w:val="00497AA2"/>
    <w:rsid w:val="004B178A"/>
    <w:rsid w:val="004B20CE"/>
    <w:rsid w:val="004B274A"/>
    <w:rsid w:val="004C27C0"/>
    <w:rsid w:val="004C2847"/>
    <w:rsid w:val="004D01F1"/>
    <w:rsid w:val="004D03B7"/>
    <w:rsid w:val="004D4362"/>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38BA"/>
    <w:rsid w:val="006548CE"/>
    <w:rsid w:val="00666591"/>
    <w:rsid w:val="0068306C"/>
    <w:rsid w:val="00683C7F"/>
    <w:rsid w:val="0068704F"/>
    <w:rsid w:val="0069516E"/>
    <w:rsid w:val="00696A06"/>
    <w:rsid w:val="0069705A"/>
    <w:rsid w:val="006A29E6"/>
    <w:rsid w:val="006A474F"/>
    <w:rsid w:val="006B24BB"/>
    <w:rsid w:val="006B657A"/>
    <w:rsid w:val="006B6B3E"/>
    <w:rsid w:val="006D0834"/>
    <w:rsid w:val="006D22EE"/>
    <w:rsid w:val="006D475F"/>
    <w:rsid w:val="006E0149"/>
    <w:rsid w:val="006E2EC8"/>
    <w:rsid w:val="006E699F"/>
    <w:rsid w:val="00700473"/>
    <w:rsid w:val="007039A0"/>
    <w:rsid w:val="0070526E"/>
    <w:rsid w:val="007130D4"/>
    <w:rsid w:val="00714A71"/>
    <w:rsid w:val="007155DA"/>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24444"/>
    <w:rsid w:val="00831DD4"/>
    <w:rsid w:val="00832B32"/>
    <w:rsid w:val="00834E50"/>
    <w:rsid w:val="00847F14"/>
    <w:rsid w:val="00855F5D"/>
    <w:rsid w:val="00856ABA"/>
    <w:rsid w:val="00860780"/>
    <w:rsid w:val="00872F6A"/>
    <w:rsid w:val="00873A2C"/>
    <w:rsid w:val="00874378"/>
    <w:rsid w:val="00881D37"/>
    <w:rsid w:val="008A49D2"/>
    <w:rsid w:val="008A5EBB"/>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542C7"/>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226DF"/>
    <w:rsid w:val="00B22D13"/>
    <w:rsid w:val="00B24B8D"/>
    <w:rsid w:val="00B3081A"/>
    <w:rsid w:val="00B32920"/>
    <w:rsid w:val="00B330BC"/>
    <w:rsid w:val="00B40BBE"/>
    <w:rsid w:val="00B42005"/>
    <w:rsid w:val="00B42911"/>
    <w:rsid w:val="00B433AD"/>
    <w:rsid w:val="00B51ADE"/>
    <w:rsid w:val="00B51B10"/>
    <w:rsid w:val="00B56E17"/>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4C6D"/>
    <w:rsid w:val="00F466BC"/>
    <w:rsid w:val="00F47EF7"/>
    <w:rsid w:val="00F50056"/>
    <w:rsid w:val="00F634B2"/>
    <w:rsid w:val="00F63F7A"/>
    <w:rsid w:val="00F64D47"/>
    <w:rsid w:val="00F666C2"/>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F666C2"/>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34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hass.at-journa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1D5356"/>
    <w:rsid w:val="00214F46"/>
    <w:rsid w:val="00222062"/>
    <w:rsid w:val="00260F71"/>
    <w:rsid w:val="0031166F"/>
    <w:rsid w:val="007033D1"/>
    <w:rsid w:val="007155DA"/>
    <w:rsid w:val="00892723"/>
    <w:rsid w:val="00904143"/>
    <w:rsid w:val="009C07F9"/>
    <w:rsid w:val="00AD3B4C"/>
    <w:rsid w:val="00B36A2D"/>
    <w:rsid w:val="00D62DDE"/>
    <w:rsid w:val="00ED5078"/>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3</TotalTime>
  <Pages>6</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8</cp:revision>
  <dcterms:created xsi:type="dcterms:W3CDTF">2025-10-14T19:54:00Z</dcterms:created>
  <dcterms:modified xsi:type="dcterms:W3CDTF">2026-02-13T18:10:00Z</dcterms:modified>
</cp:coreProperties>
</file>